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D998C4" w14:textId="66D2A7A2" w:rsidR="00C65FF5" w:rsidRPr="00AF4F23" w:rsidRDefault="00C34A06" w:rsidP="00C65FF5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r. Powell</w:t>
      </w:r>
    </w:p>
    <w:p w14:paraId="3DF3EA3F" w14:textId="59863840" w:rsidR="00C65FF5" w:rsidRPr="00AF4F23" w:rsidRDefault="00C65FF5" w:rsidP="00C65FF5">
      <w:pPr>
        <w:spacing w:after="0" w:line="240" w:lineRule="auto"/>
        <w:rPr>
          <w:rFonts w:ascii="Arial" w:hAnsi="Arial" w:cs="Arial"/>
          <w:b/>
          <w:bCs/>
        </w:rPr>
      </w:pPr>
      <w:r w:rsidRPr="00AF4F23">
        <w:rPr>
          <w:rFonts w:ascii="Arial" w:hAnsi="Arial" w:cs="Arial"/>
          <w:b/>
          <w:bCs/>
        </w:rPr>
        <w:t>CIS-087 Python</w:t>
      </w:r>
    </w:p>
    <w:p w14:paraId="0DDBC042" w14:textId="33CFDBC5" w:rsidR="00C65FF5" w:rsidRPr="00AF4F23" w:rsidRDefault="00C65FF5" w:rsidP="00C65FF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AF4F23">
        <w:rPr>
          <w:rFonts w:ascii="Arial" w:hAnsi="Arial" w:cs="Arial"/>
          <w:b/>
          <w:bCs/>
        </w:rPr>
        <w:t xml:space="preserve">Chapter 10 </w:t>
      </w:r>
      <w:r w:rsidR="00EC6B72">
        <w:rPr>
          <w:rFonts w:ascii="Arial" w:hAnsi="Arial" w:cs="Arial"/>
          <w:b/>
          <w:bCs/>
        </w:rPr>
        <w:t>Project 3</w:t>
      </w:r>
    </w:p>
    <w:p w14:paraId="44966856" w14:textId="77777777" w:rsidR="00C65FF5" w:rsidRPr="00036393" w:rsidRDefault="00C65FF5" w:rsidP="00C65FF5">
      <w:pPr>
        <w:spacing w:after="0" w:line="240" w:lineRule="auto"/>
        <w:rPr>
          <w:rFonts w:ascii="Arial" w:hAnsi="Arial" w:cs="Arial"/>
        </w:rPr>
      </w:pPr>
    </w:p>
    <w:p w14:paraId="5B2DFE96" w14:textId="216CDCC1" w:rsidR="00CA4CEE" w:rsidRDefault="00CA4CE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7578174" w14:textId="200F1860" w:rsidR="00F71669" w:rsidRDefault="009B08F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E26EDAB" wp14:editId="4CEE881D">
            <wp:extent cx="5943600" cy="6256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C8F49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D094" w14:textId="75E8A469" w:rsidR="002B34FF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8F85537" w14:textId="1A44B061" w:rsidR="009B08FE" w:rsidRDefault="009B08F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D8A9263" wp14:editId="2E80B24B">
            <wp:extent cx="5943600" cy="6256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C8633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F3781" w14:textId="6EAE963C" w:rsidR="009B08FE" w:rsidRDefault="009B08F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AC660F3" w14:textId="098B007A" w:rsidR="009B08FE" w:rsidRDefault="009B08F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76DD622E" wp14:editId="1A7EB24D">
            <wp:extent cx="5943600" cy="6256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C89F66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E0D41" w14:textId="2D81F939" w:rsidR="009B08FE" w:rsidRDefault="009B08F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E42D3B3" w14:textId="34ED7453" w:rsidR="009B08FE" w:rsidRDefault="009B08F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bookmarkStart w:id="0" w:name="_GoBack"/>
      <w:r>
        <w:rPr>
          <w:rFonts w:ascii="Arial" w:hAnsi="Arial" w:cs="Arial"/>
          <w:noProof/>
        </w:rPr>
        <w:lastRenderedPageBreak/>
        <w:drawing>
          <wp:inline distT="0" distB="0" distL="0" distR="0" wp14:anchorId="14946B86" wp14:editId="56857ADE">
            <wp:extent cx="5943600" cy="6256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C8D3C5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08F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EA747" w14:textId="77777777" w:rsidR="008502FE" w:rsidRDefault="008502FE" w:rsidP="00975D67">
      <w:pPr>
        <w:spacing w:after="0" w:line="240" w:lineRule="auto"/>
      </w:pPr>
      <w:r>
        <w:separator/>
      </w:r>
    </w:p>
  </w:endnote>
  <w:endnote w:type="continuationSeparator" w:id="0">
    <w:p w14:paraId="3C2EC099" w14:textId="77777777" w:rsidR="008502FE" w:rsidRDefault="008502FE" w:rsidP="00975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9804E" w14:textId="77777777" w:rsidR="00975D67" w:rsidRDefault="00975D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9786EC" w14:textId="77777777" w:rsidR="00975D67" w:rsidRDefault="00975D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D6802" w14:textId="77777777" w:rsidR="00975D67" w:rsidRDefault="00975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6472DA" w14:textId="77777777" w:rsidR="008502FE" w:rsidRDefault="008502FE" w:rsidP="00975D67">
      <w:pPr>
        <w:spacing w:after="0" w:line="240" w:lineRule="auto"/>
      </w:pPr>
      <w:r>
        <w:separator/>
      </w:r>
    </w:p>
  </w:footnote>
  <w:footnote w:type="continuationSeparator" w:id="0">
    <w:p w14:paraId="10090ABC" w14:textId="77777777" w:rsidR="008502FE" w:rsidRDefault="008502FE" w:rsidP="00975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01626" w14:textId="77777777" w:rsidR="00975D67" w:rsidRDefault="00975D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61BAE" w14:textId="77777777" w:rsidR="00975D67" w:rsidRDefault="00975D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98FDD" w14:textId="77777777" w:rsidR="00975D67" w:rsidRDefault="00975D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255369"/>
    <w:multiLevelType w:val="hybridMultilevel"/>
    <w:tmpl w:val="79E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FB6927"/>
    <w:multiLevelType w:val="hybridMultilevel"/>
    <w:tmpl w:val="AFEA2A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LY0NTU0NDI2tbRU0lEKTi0uzszPAykwqgUACxFazSwAAAA="/>
  </w:docVars>
  <w:rsids>
    <w:rsidRoot w:val="00C65FF5"/>
    <w:rsid w:val="00036393"/>
    <w:rsid w:val="002B34FF"/>
    <w:rsid w:val="003102C6"/>
    <w:rsid w:val="0050581B"/>
    <w:rsid w:val="008502FE"/>
    <w:rsid w:val="00975D67"/>
    <w:rsid w:val="009B08FE"/>
    <w:rsid w:val="00A90513"/>
    <w:rsid w:val="00AF4F23"/>
    <w:rsid w:val="00B45EBD"/>
    <w:rsid w:val="00C34A06"/>
    <w:rsid w:val="00C65FF5"/>
    <w:rsid w:val="00CA4CEE"/>
    <w:rsid w:val="00DE3358"/>
    <w:rsid w:val="00EC6B72"/>
    <w:rsid w:val="00F01FA0"/>
    <w:rsid w:val="00F71669"/>
    <w:rsid w:val="00F8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29883"/>
  <w15:chartTrackingRefBased/>
  <w15:docId w15:val="{7EF7F4EC-D6B1-47E6-8207-2C792333E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D67"/>
  </w:style>
  <w:style w:type="paragraph" w:styleId="Footer">
    <w:name w:val="footer"/>
    <w:basedOn w:val="Normal"/>
    <w:link w:val="FooterChar"/>
    <w:uiPriority w:val="99"/>
    <w:unhideWhenUsed/>
    <w:rsid w:val="00975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D67"/>
  </w:style>
  <w:style w:type="paragraph" w:styleId="ListParagraph">
    <w:name w:val="List Paragraph"/>
    <w:basedOn w:val="Normal"/>
    <w:uiPriority w:val="34"/>
    <w:qFormat/>
    <w:rsid w:val="00975D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lores</dc:creator>
  <cp:keywords/>
  <dc:description/>
  <cp:lastModifiedBy>jphome</cp:lastModifiedBy>
  <cp:revision>3</cp:revision>
  <dcterms:created xsi:type="dcterms:W3CDTF">2020-05-04T18:32:00Z</dcterms:created>
  <dcterms:modified xsi:type="dcterms:W3CDTF">2020-05-04T18:33:00Z</dcterms:modified>
</cp:coreProperties>
</file>